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enzo  gallella</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93517791844</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ONvyrEAIAAB4EAAAOAAAAZHJzL2Uyb0RvYy54bWysU9tu2zAMfR+wfxD0vtgxkiY16hRdugwD#xA;ugvQ7QNkWY6FyaJGKbGzrx+lpGnQbS/D9CCIInV0eEje3I69YXuFXoOt+HSSc6ashEbbbcW/fd28#xA;WXLmg7CNMGBVxQ/K89vV61c3gytVAR2YRiEjEOvLwVW8C8GVWeZlp3rhJ+CUJWcL2ItAJm6zBsVA#xA;6L3Jijy/ygbAxiFI5T3d3h+dfJXw21bJ8LltvQrMVJy4hbRj2uu4Z6sbUW5RuE7LEw3xDyx6oS19#xA;eoa6F0GwHerfoHotETy0YSKhz6BttVQpB8pmmr/I5rETTqVcSBzvzjL5/wcrP+0f3RdkYXwLIxUw#xA;JeHdA8jvnllYd8Ju1R0iDJ0SDX08jZJlg/Pl6WmU2pc+gtTDR2ioyGIXIAGNLfZRFcqTEToV4HAW#xA;XY2BSbos5ovpYs6ZJFdRLK/yVJRMlE+PHfrwXkHP4qHiSDVN4GL/4EMkI8qnkPiXB6ObjTYmGbit#xA;1wbZXlD9N2kl/i/CjGVDxa/nxfyY/18h8rT+BNHrQI1sdF/x5TlIlFG1d7ZJbRaENsczUTb2JGNU#xA;7qhhGOuRAqOcNTQHEhTh2LA0YHToAH9yNlCzVtz/2AlUnJkPlopyPZ3NYncnYzZfFGTgpae+9Agr#xA;CarigbPjcR3SRETBLNxR8VqdhH1mcuJKTZj0Pg1M7PJLO0U9j/XqFwAAAP//AwBQSwMEFAAGAAgA#xA;AAAhABsGTAzcAAAABwEAAA8AAABkcnMvZG93bnJldi54bWxMzsFOwzAMBuA7Eu8QGYkLYim06kZp#xA;OiEkENxgILhmjddWJE5Jsq68Pd4JjvZv/f7q9eysmDDEwZOCq0UGAqn1ZqBOwfvbw+UKREyajLae#xA;UMEPRlg3pye1row/0CtOm9QJLqFYaQV9SmMlZWx7dDou/IjE2c4HpxOPoZMm6AOXOyuvs6yUTg/E#xA;H3o94n2P7ddm7xSsiqfpMz7nLx9tubM36WI5PX4Hpc7P5rtbEAnn9HcMRz7ToWHT1u/JRGEVlDnL#xA;E+8LEMc4K3IQWwX5sgDZ1PK/v/kFAAD//wMAUEsBAi0AFAAGAAgAAAAhALaDOJL+AAAA4QEAABMA#xA;AAAAAAAAAAAAAAAAAAAAAFtDb250ZW50X1R5cGVzXS54bWxQSwECLQAUAAYACAAAACEAOP0h/9YA#xA;AACUAQAACwAAAAAAAAAAAAAAAAAvAQAAX3JlbHMvLnJlbHNQSwECLQAUAAYACAAAACEAjjb8qxAC#xA;AAAeBAAADgAAAAAAAAAAAAAAAAAuAgAAZHJzL2Uyb0RvYy54bWxQSwECLQAUAAYACAAAACEAGwZM#xA;DNwAAAAHAQAADwAAAAAAAAAAAAAAAABqBAAAZHJzL2Rvd25yZXYueG1sUEsFBgAAAAAEAAQA8wAA#xA;AHMFAAAAAA==#xA;">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aP9jWCwIAACUEAAAOAAAAZHJzL2Uyb0RvYy54bWysU1+P0zAMf0fiO0R5Z+2mDW7VutOxYwjp#xA;+CMdfIA0TdeINA5Otvb49Dhpbzcd8ILIQ2THzs/2z/bmeugMOyn0GmzJ57OcM2Ul1NoeSv7t6/7V#xA;FWc+CFsLA1aV/EF5fr19+WLTu0ItoAVTK2QEYn3Ru5K3Ibgiy7xsVSf8DJyyZGwAOxFIxUNWo+gJ#xA;vTPZIs9fZz1g7RCk8p5eb0cj3yb8plEyfG4arwIzJafcQrox3VW8s+1GFAcUrtVySkP8Qxad0JaC#xA;nqFuRRDsiPo3qE5LBA9NmEnoMmgaLVWqgaqZ58+quW+FU6kWIse7M03+/8HKT6d79wVZGN7CQA1M#xA;RXh3B/K7ZxZ2rbAHdYMIfatETYHnkbKsd76YvkaqfeEjSNV/hJqaLI4BEtDQYBdZoToZoVMDHs6k#xA;qyEwSY+LfL1akUWSaZJjBFE8fnbow3sFHYtCyZF6msDF6c6H0fXRJcbyYHS918YkBQ/VziA7Cer/#xA;Pp2U/zM3Y1lf8vVqsRrr/ytEns6fIDodaJCN7kp+dXYSRWTtna3TmAWhzShTdcZONEbmRg7DUA1M#xA;1xPHkdUK6gfiFWGcW9ozElrAn5z1NLMl9z+OAhVn5oOl3qzny2Uc8qQsV28WpOClpbq0CCsJquSB#xA;s1HchbQYkTcLN9TDRid+nzKZUqZZTB2a9iYO+6WevJ62e/sLAAD//wMAUEsDBBQABgAIAAAAIQC1#xA;fal/2wAAAAQBAAAPAAAAZHJzL2Rvd25yZXYueG1sTI/BTsMwEETvSPyDtUhcUOuQQCkhToWQQPQG#xA;LYKrG2+TCHsdbDcNf89ygtNoNKuZt9VqclaMGGLvScHlPAOB1HjTU6vgbfs4W4KISZPR1hMq+MYI#xA;q/r0pNKl8Ud6xXGTWsElFEutoEtpKKWMTYdOx7kfkDjb++B0YhtaaYI+crmzMs+yhXS6J17o9IAP#xA;HTafm4NTsLx6Hj/iunh5bxZ7e5subsanr6DU+dl0fwci4ZT+juEXn9GhZqadP5CJwirgR5KCPAfB#xA;YVGw3bFe5yDrSv6Hr38AAAD//wMAUEsBAi0AFAAGAAgAAAAhALaDOJL+AAAA4QEAABMAAAAAAAAA#xA;AAAAAAAAAAAAAFtDb250ZW50X1R5cGVzXS54bWxQSwECLQAUAAYACAAAACEAOP0h/9YAAACUAQAA#xA;CwAAAAAAAAAAAAAAAAAvAQAAX3JlbHMvLnJlbHNQSwECLQAUAAYACAAAACEAmj/Y1gsCAAAlBAAA#xA;DgAAAAAAAAAAAAAAAAAuAgAAZHJzL2Uyb0RvYy54bWxQSwECLQAUAAYACAAAACEAtX2pf9sAAAAE#xA;AQAADwAAAAAAAAAAAAAAAABlBAAAZHJzL2Rvd25yZXYueG1sUEsFBgAAAAAEAAQA8wAAAG0FAAAA#xA;AA==#xA;"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B/VnKbEwIAACUEAAAOAAAAZHJzL2Uyb0RvYy54bWysU9tu2zAMfR+wfxD0vviCpE2MOEWXLsOA#xA;7gJ0+wBZlmNhkqhJSuzu60fJaRp028swPQikSB2Sh+T6ZtSKHIXzEkxNi1lOiTAcWmn2Nf32dfdm#xA;SYkPzLRMgRE1fRSe3mxev1oPthIl9KBa4QiCGF8NtqZ9CLbKMs97oZmfgRUGjR04zQKqbp+1jg2I#xA;rlVW5vlVNoBrrQMuvMfXu8lINwm/6wQPn7vOi0BUTTG3kG6X7ibe2WbNqr1jtpf8lAb7hyw0kwaD#xA;nqHuWGDk4ORvUFpyBx66MOOgM+g6yUWqAasp8hfVPPTMilQLkuPtmSb//2D5p+OD/eJIGN/CiA1M#xA;RXh7D/y7Jwa2PTN7cescDL1gLQYuImXZYH11+hqp9pWPIM3wEVpsMjsESEBj53RkBeskiI4NeDyT#xA;LsZAOD6Wq+tiiRaOpnJ5VeSpKRmrnj5b58N7AZpEoaYOe5rA2fHeh5gMq55cYiwPSrY7qVRS3L7Z#xA;KkeODPu/Syfl/8JNGTLUdLUoF1P9f4XI0/kThJYBB1lJXdPl2YlVkbV3pk1jFphUk4wpK3OiMTI3#xA;cRjGZiSyRRpigMhqA+0j8upgmlvcMxR6cD8pGXBma+p/HJgTlKgPBnuzKubzOORJmS+uS1TcpaW5#xA;tDDDEaqmgZJJ3Ia0GJE3A7fYw04mfp8zOaWMs5hoP+1NHPZLPXk9b/fmFwAAAP//AwBQSwMEFAAG#xA;AAgAAAAhACwTCurbAAAABAEAAA8AAABkcnMvZG93bnJldi54bWxMj8FOwzAQRO9I/IO1SFwQdWhK#xA;WkI2FUIC0RsUBFc3dpMIex1sNw1/z3KC42hGM2+q9eSsGE2IvSeEq1kGwlDjdU8twtvrw+UKREyK#xA;tLKeDMK3ibCuT08qVWp/pBczblMruIRiqRC6lIZSyth0xqk484Mh9vY+OJVYhlbqoI5c7qycZ1kh#xA;neqJFzo1mPvONJ/bg0NYLZ7Gj7jJn9+bYm9v0sVyfPwKiOdn090tiGSm9BeGX3xGh5qZdv5AOgqL#xA;wEcSwjIHweai4Bs7hOt5DrKu5H/4+gcAAP//AwBQSwECLQAUAAYACAAAACEAtoM4kv4AAADhAQAA#xA;EwAAAAAAAAAAAAAAAAAAAAAAW0NvbnRlbnRfVHlwZXNdLnhtbFBLAQItABQABgAIAAAAIQA4/SH/#xA;1gAAAJQBAAALAAAAAAAAAAAAAAAAAC8BAABfcmVscy8ucmVsc1BLAQItABQABgAIAAAAIQB/VnKb#xA;EwIAACUEAAAOAAAAAAAAAAAAAAAAAC4CAABkcnMvZTJvRG9jLnhtbFBLAQItABQABgAIAAAAIQAs#xA;Ewrq2wAAAAQBAAAPAAAAAAAAAAAAAAAAAG0EAABkcnMvZG93bnJldi54bWxQSwUGAAAAAAQABADz#xA;AAAAdQUAAAAA#xA;"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3.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